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-Gitter"/>
        <w:tblpPr w:leftFromText="141" w:rightFromText="141" w:vertAnchor="page" w:horzAnchor="margin" w:tblpXSpec="center" w:tblpY="421"/>
        <w:tblW w:w="16019" w:type="dxa"/>
        <w:tblLayout w:type="fixed"/>
        <w:tblLook w:val="04A0" w:firstRow="1" w:lastRow="0" w:firstColumn="1" w:lastColumn="0" w:noHBand="0" w:noVBand="1"/>
      </w:tblPr>
      <w:tblGrid>
        <w:gridCol w:w="1526"/>
        <w:gridCol w:w="8857"/>
        <w:gridCol w:w="5636"/>
      </w:tblGrid>
      <w:tr w:rsidR="000D6EE8" w:rsidRPr="004D603A" w14:paraId="630FA29B" w14:textId="77777777" w:rsidTr="008554D5">
        <w:trPr>
          <w:trHeight w:val="490"/>
        </w:trPr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319AE77A" w14:textId="5F4C0459" w:rsidR="00B0463E" w:rsidRPr="008554D5" w:rsidRDefault="00B0463E" w:rsidP="0087408C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857" w:type="dxa"/>
            <w:tcBorders>
              <w:top w:val="nil"/>
              <w:left w:val="nil"/>
              <w:bottom w:val="nil"/>
              <w:right w:val="nil"/>
            </w:tcBorders>
          </w:tcPr>
          <w:p w14:paraId="36E3D21A" w14:textId="77777777" w:rsidR="00B279A4" w:rsidRPr="008554D5" w:rsidRDefault="00B279A4" w:rsidP="0041035E">
            <w:pPr>
              <w:rPr>
                <w:sz w:val="20"/>
                <w:szCs w:val="20"/>
              </w:rPr>
            </w:pPr>
          </w:p>
        </w:tc>
        <w:tc>
          <w:tcPr>
            <w:tcW w:w="5636" w:type="dxa"/>
            <w:vMerge w:val="restart"/>
            <w:tcBorders>
              <w:left w:val="nil"/>
              <w:bottom w:val="nil"/>
              <w:right w:val="nil"/>
            </w:tcBorders>
          </w:tcPr>
          <w:p w14:paraId="5CFFF966" w14:textId="1590B4BC" w:rsidR="00B0463E" w:rsidRPr="004D603A" w:rsidRDefault="00F568CF" w:rsidP="0041035E">
            <w:pPr>
              <w:rPr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B72421F" wp14:editId="195F9773">
                  <wp:extent cx="3345873" cy="1142374"/>
                  <wp:effectExtent l="0" t="0" r="6985" b="635"/>
                  <wp:docPr id="2" name="Billed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SfF_Logo_CMYK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5577" cy="1145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D6EE8" w:rsidRPr="00DB2915" w14:paraId="2A5343B3" w14:textId="77777777" w:rsidTr="00A01EDE">
        <w:trPr>
          <w:trHeight w:val="951"/>
        </w:trPr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69DE0B5E" w14:textId="4665261E" w:rsidR="007E48B5" w:rsidRPr="00DB2915" w:rsidRDefault="007E48B5" w:rsidP="002E1892">
            <w:pPr>
              <w:jc w:val="right"/>
              <w:rPr>
                <w:b/>
                <w:bCs/>
                <w:sz w:val="40"/>
                <w:szCs w:val="20"/>
              </w:rPr>
            </w:pPr>
          </w:p>
        </w:tc>
        <w:tc>
          <w:tcPr>
            <w:tcW w:w="8857" w:type="dxa"/>
            <w:tcBorders>
              <w:top w:val="nil"/>
              <w:left w:val="nil"/>
              <w:bottom w:val="nil"/>
              <w:right w:val="nil"/>
            </w:tcBorders>
          </w:tcPr>
          <w:p w14:paraId="6124C16B" w14:textId="3BF1D78D" w:rsidR="000A26ED" w:rsidRPr="00F568CF" w:rsidRDefault="000A26ED" w:rsidP="00F568CF">
            <w:pPr>
              <w:rPr>
                <w:bCs/>
                <w:sz w:val="36"/>
                <w:szCs w:val="20"/>
                <w:u w:val="single"/>
              </w:rPr>
            </w:pPr>
            <w:r w:rsidRPr="00F568CF">
              <w:rPr>
                <w:b/>
                <w:bCs/>
                <w:sz w:val="36"/>
                <w:szCs w:val="40"/>
                <w:u w:val="single"/>
              </w:rPr>
              <w:t xml:space="preserve">Dagsorden Generalforsamling </w:t>
            </w:r>
            <w:r w:rsidR="008C3E4F" w:rsidRPr="00F568CF">
              <w:rPr>
                <w:b/>
                <w:bCs/>
                <w:sz w:val="36"/>
                <w:szCs w:val="40"/>
                <w:u w:val="single"/>
              </w:rPr>
              <w:t xml:space="preserve">2/3 </w:t>
            </w:r>
            <w:r w:rsidRPr="00F568CF">
              <w:rPr>
                <w:b/>
                <w:bCs/>
                <w:sz w:val="36"/>
                <w:szCs w:val="40"/>
                <w:u w:val="single"/>
              </w:rPr>
              <w:t>2021</w:t>
            </w:r>
            <w:r w:rsidR="00DB2915" w:rsidRPr="00F568CF">
              <w:rPr>
                <w:b/>
                <w:bCs/>
                <w:sz w:val="36"/>
                <w:szCs w:val="40"/>
                <w:u w:val="single"/>
              </w:rPr>
              <w:t xml:space="preserve">  kl. 16.30-17.00</w:t>
            </w:r>
          </w:p>
        </w:tc>
        <w:tc>
          <w:tcPr>
            <w:tcW w:w="5636" w:type="dxa"/>
            <w:vMerge/>
            <w:tcBorders>
              <w:left w:val="nil"/>
              <w:bottom w:val="nil"/>
              <w:right w:val="nil"/>
            </w:tcBorders>
          </w:tcPr>
          <w:p w14:paraId="5A1D1FA1" w14:textId="77777777" w:rsidR="00B0463E" w:rsidRPr="00DB2915" w:rsidRDefault="00B0463E" w:rsidP="0041035E">
            <w:pPr>
              <w:rPr>
                <w:b/>
                <w:bCs/>
                <w:sz w:val="48"/>
                <w:szCs w:val="24"/>
              </w:rPr>
            </w:pPr>
          </w:p>
        </w:tc>
      </w:tr>
      <w:tr w:rsidR="000D6EE8" w:rsidRPr="00DB2915" w14:paraId="13DDAEA5" w14:textId="77777777" w:rsidTr="00345B1B">
        <w:trPr>
          <w:trHeight w:val="70"/>
        </w:trPr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5758E632" w14:textId="2A13E4D9" w:rsidR="00B0463E" w:rsidRPr="00DB2915" w:rsidRDefault="00B0463E" w:rsidP="002E1892">
            <w:pPr>
              <w:rPr>
                <w:sz w:val="40"/>
                <w:szCs w:val="20"/>
              </w:rPr>
            </w:pPr>
          </w:p>
        </w:tc>
        <w:tc>
          <w:tcPr>
            <w:tcW w:w="8857" w:type="dxa"/>
            <w:tcBorders>
              <w:top w:val="nil"/>
              <w:left w:val="nil"/>
              <w:bottom w:val="nil"/>
              <w:right w:val="nil"/>
            </w:tcBorders>
          </w:tcPr>
          <w:p w14:paraId="0883E089" w14:textId="2337ADD1" w:rsidR="00B0463E" w:rsidRPr="00DB2915" w:rsidRDefault="00B0463E" w:rsidP="0072580A">
            <w:pPr>
              <w:rPr>
                <w:sz w:val="40"/>
                <w:szCs w:val="20"/>
              </w:rPr>
            </w:pPr>
          </w:p>
        </w:tc>
        <w:tc>
          <w:tcPr>
            <w:tcW w:w="5636" w:type="dxa"/>
            <w:vMerge/>
            <w:tcBorders>
              <w:left w:val="nil"/>
              <w:bottom w:val="nil"/>
              <w:right w:val="nil"/>
            </w:tcBorders>
          </w:tcPr>
          <w:p w14:paraId="4649AF7A" w14:textId="77777777" w:rsidR="00B0463E" w:rsidRPr="00DB2915" w:rsidRDefault="00B0463E" w:rsidP="0041035E">
            <w:pPr>
              <w:rPr>
                <w:b/>
                <w:bCs/>
                <w:sz w:val="48"/>
                <w:szCs w:val="24"/>
              </w:rPr>
            </w:pPr>
          </w:p>
        </w:tc>
      </w:tr>
    </w:tbl>
    <w:p w14:paraId="1E7E9D5E" w14:textId="77777777" w:rsidR="00DB2915" w:rsidRPr="00DB2915" w:rsidRDefault="000A26ED" w:rsidP="000A26ED">
      <w:pPr>
        <w:spacing w:after="0" w:line="240" w:lineRule="auto"/>
        <w:ind w:firstLine="1304"/>
        <w:rPr>
          <w:b/>
          <w:bCs/>
          <w:sz w:val="44"/>
          <w:szCs w:val="24"/>
        </w:rPr>
      </w:pPr>
      <w:r w:rsidRPr="00DB2915">
        <w:rPr>
          <w:b/>
          <w:bCs/>
          <w:sz w:val="44"/>
          <w:szCs w:val="24"/>
        </w:rPr>
        <w:t xml:space="preserve">1. Valg af dirigent. </w:t>
      </w:r>
    </w:p>
    <w:p w14:paraId="557BAC00" w14:textId="141FAEB9" w:rsidR="000A26ED" w:rsidRPr="00DB2915" w:rsidRDefault="000A26ED" w:rsidP="000A26ED">
      <w:pPr>
        <w:spacing w:after="0" w:line="240" w:lineRule="auto"/>
        <w:ind w:firstLine="1304"/>
        <w:rPr>
          <w:b/>
          <w:bCs/>
          <w:sz w:val="44"/>
          <w:szCs w:val="24"/>
        </w:rPr>
      </w:pPr>
      <w:r w:rsidRPr="00DB2915">
        <w:rPr>
          <w:b/>
          <w:bCs/>
          <w:sz w:val="44"/>
          <w:szCs w:val="24"/>
        </w:rPr>
        <w:t xml:space="preserve">2. Valg af referent. </w:t>
      </w:r>
    </w:p>
    <w:p w14:paraId="048262F5" w14:textId="77777777" w:rsidR="000A26ED" w:rsidRPr="00DB2915" w:rsidRDefault="000A26ED" w:rsidP="000A26ED">
      <w:pPr>
        <w:spacing w:after="0" w:line="240" w:lineRule="auto"/>
        <w:ind w:firstLine="1304"/>
        <w:rPr>
          <w:b/>
          <w:bCs/>
          <w:sz w:val="44"/>
          <w:szCs w:val="24"/>
        </w:rPr>
      </w:pPr>
      <w:r w:rsidRPr="00DB2915">
        <w:rPr>
          <w:b/>
          <w:bCs/>
          <w:sz w:val="44"/>
          <w:szCs w:val="24"/>
        </w:rPr>
        <w:t xml:space="preserve">3. Valg af 2 stemmetællere, som ikke må være kandidater til personvalg. </w:t>
      </w:r>
    </w:p>
    <w:p w14:paraId="191AF426" w14:textId="3AAD5BC3" w:rsidR="000A26ED" w:rsidRPr="00DB2915" w:rsidRDefault="000A26ED" w:rsidP="000A26ED">
      <w:pPr>
        <w:spacing w:after="0" w:line="240" w:lineRule="auto"/>
        <w:ind w:firstLine="1304"/>
        <w:rPr>
          <w:b/>
          <w:bCs/>
          <w:sz w:val="44"/>
          <w:szCs w:val="24"/>
        </w:rPr>
      </w:pPr>
      <w:r w:rsidRPr="00DB2915">
        <w:rPr>
          <w:b/>
          <w:bCs/>
          <w:sz w:val="44"/>
          <w:szCs w:val="24"/>
        </w:rPr>
        <w:t>4. Formandens beretning</w:t>
      </w:r>
      <w:r w:rsidR="00DB2915">
        <w:rPr>
          <w:b/>
          <w:bCs/>
          <w:sz w:val="44"/>
          <w:szCs w:val="24"/>
        </w:rPr>
        <w:t xml:space="preserve"> incl. årsrapport</w:t>
      </w:r>
      <w:r w:rsidRPr="00DB2915">
        <w:rPr>
          <w:b/>
          <w:bCs/>
          <w:sz w:val="44"/>
          <w:szCs w:val="24"/>
        </w:rPr>
        <w:t xml:space="preserve">. </w:t>
      </w:r>
    </w:p>
    <w:p w14:paraId="15991DCD" w14:textId="11211BAD" w:rsidR="000A26ED" w:rsidRPr="00DB2915" w:rsidRDefault="000A26ED" w:rsidP="000A26ED">
      <w:pPr>
        <w:spacing w:after="0" w:line="240" w:lineRule="auto"/>
        <w:ind w:firstLine="1304"/>
        <w:rPr>
          <w:b/>
          <w:bCs/>
          <w:sz w:val="44"/>
          <w:szCs w:val="24"/>
        </w:rPr>
      </w:pPr>
      <w:r w:rsidRPr="00DB2915">
        <w:rPr>
          <w:b/>
          <w:bCs/>
          <w:sz w:val="44"/>
          <w:szCs w:val="24"/>
        </w:rPr>
        <w:t xml:space="preserve">5. Behandling af indkomne forslag. </w:t>
      </w:r>
      <w:bookmarkStart w:id="0" w:name="_GoBack"/>
      <w:bookmarkEnd w:id="0"/>
    </w:p>
    <w:p w14:paraId="2E190DAD" w14:textId="3CFF72A0" w:rsidR="000A26ED" w:rsidRPr="00DB2915" w:rsidRDefault="00DB2915" w:rsidP="000A26ED">
      <w:pPr>
        <w:spacing w:after="0" w:line="240" w:lineRule="auto"/>
        <w:ind w:firstLine="1304"/>
        <w:rPr>
          <w:b/>
          <w:bCs/>
          <w:sz w:val="44"/>
          <w:szCs w:val="24"/>
        </w:rPr>
      </w:pPr>
      <w:r>
        <w:rPr>
          <w:b/>
          <w:bCs/>
          <w:sz w:val="44"/>
          <w:szCs w:val="24"/>
        </w:rPr>
        <w:t>6</w:t>
      </w:r>
      <w:r w:rsidR="000A26ED" w:rsidRPr="00DB2915">
        <w:rPr>
          <w:b/>
          <w:bCs/>
          <w:sz w:val="44"/>
          <w:szCs w:val="24"/>
        </w:rPr>
        <w:t xml:space="preserve">. Fremlæggelse af budget. </w:t>
      </w:r>
    </w:p>
    <w:p w14:paraId="122E7546" w14:textId="798D93AA" w:rsidR="000A26ED" w:rsidRPr="00DB2915" w:rsidRDefault="00DB2915" w:rsidP="000A26ED">
      <w:pPr>
        <w:spacing w:after="0" w:line="240" w:lineRule="auto"/>
        <w:ind w:firstLine="1304"/>
        <w:rPr>
          <w:b/>
          <w:bCs/>
          <w:sz w:val="44"/>
          <w:szCs w:val="24"/>
        </w:rPr>
      </w:pPr>
      <w:r>
        <w:rPr>
          <w:b/>
          <w:bCs/>
          <w:sz w:val="44"/>
          <w:szCs w:val="24"/>
        </w:rPr>
        <w:t>7</w:t>
      </w:r>
      <w:r w:rsidR="000A26ED" w:rsidRPr="00DB2915">
        <w:rPr>
          <w:b/>
          <w:bCs/>
          <w:sz w:val="44"/>
          <w:szCs w:val="24"/>
        </w:rPr>
        <w:t xml:space="preserve">. Fastsættelse af medlemskontingent for det efterfølgende år. </w:t>
      </w:r>
    </w:p>
    <w:p w14:paraId="3A81A2D2" w14:textId="513B6A41" w:rsidR="008554D5" w:rsidRPr="00DB2915" w:rsidRDefault="00DB2915" w:rsidP="000A26ED">
      <w:pPr>
        <w:spacing w:after="0" w:line="240" w:lineRule="auto"/>
        <w:ind w:firstLine="1304"/>
        <w:rPr>
          <w:b/>
          <w:bCs/>
          <w:sz w:val="48"/>
          <w:szCs w:val="24"/>
        </w:rPr>
      </w:pPr>
      <w:r>
        <w:rPr>
          <w:b/>
          <w:bCs/>
          <w:sz w:val="44"/>
          <w:szCs w:val="24"/>
        </w:rPr>
        <w:t>8</w:t>
      </w:r>
      <w:r w:rsidR="000A26ED" w:rsidRPr="00DB2915">
        <w:rPr>
          <w:b/>
          <w:bCs/>
          <w:sz w:val="44"/>
          <w:szCs w:val="24"/>
        </w:rPr>
        <w:t>. Valg af bestyrelsesmedlemmer</w:t>
      </w:r>
      <w:r w:rsidR="000A26ED" w:rsidRPr="00DB2915">
        <w:rPr>
          <w:b/>
          <w:bCs/>
          <w:sz w:val="48"/>
          <w:szCs w:val="24"/>
        </w:rPr>
        <w:t>.</w:t>
      </w:r>
    </w:p>
    <w:sectPr w:rsidR="008554D5" w:rsidRPr="00DB2915" w:rsidSect="002E1892">
      <w:pgSz w:w="16838" w:h="11906" w:orient="landscape"/>
      <w:pgMar w:top="397" w:right="720" w:bottom="567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BDEE27" w14:textId="77777777" w:rsidR="007845BB" w:rsidRDefault="007845BB" w:rsidP="00807017">
      <w:pPr>
        <w:spacing w:after="0" w:line="240" w:lineRule="auto"/>
      </w:pPr>
      <w:r>
        <w:separator/>
      </w:r>
    </w:p>
  </w:endnote>
  <w:endnote w:type="continuationSeparator" w:id="0">
    <w:p w14:paraId="0E2E8A8A" w14:textId="77777777" w:rsidR="007845BB" w:rsidRDefault="007845BB" w:rsidP="008070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627AD9" w14:textId="77777777" w:rsidR="007845BB" w:rsidRDefault="007845BB" w:rsidP="00807017">
      <w:pPr>
        <w:spacing w:after="0" w:line="240" w:lineRule="auto"/>
      </w:pPr>
      <w:r>
        <w:separator/>
      </w:r>
    </w:p>
  </w:footnote>
  <w:footnote w:type="continuationSeparator" w:id="0">
    <w:p w14:paraId="6C974A05" w14:textId="77777777" w:rsidR="007845BB" w:rsidRDefault="007845BB" w:rsidP="008070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a-DK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da-DK" w:vendorID="64" w:dllVersion="0" w:nlCheck="1" w:checkStyle="0"/>
  <w:activeWritingStyle w:appName="MSWord" w:lang="da-DK" w:vendorID="64" w:dllVersion="131078" w:nlCheck="1" w:checkStyle="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zK0MDA0NDM0NzRR0lEKTi0uzszPAykwrAUA99L1qiwAAAA="/>
  </w:docVars>
  <w:rsids>
    <w:rsidRoot w:val="00B0463E"/>
    <w:rsid w:val="0002796E"/>
    <w:rsid w:val="000A26ED"/>
    <w:rsid w:val="000C39A4"/>
    <w:rsid w:val="000D6EE8"/>
    <w:rsid w:val="000F0CB7"/>
    <w:rsid w:val="000F348D"/>
    <w:rsid w:val="00103D14"/>
    <w:rsid w:val="0015600C"/>
    <w:rsid w:val="0017784A"/>
    <w:rsid w:val="001B0C1B"/>
    <w:rsid w:val="001D150D"/>
    <w:rsid w:val="002D6F65"/>
    <w:rsid w:val="002E1892"/>
    <w:rsid w:val="00342A2D"/>
    <w:rsid w:val="00345B1B"/>
    <w:rsid w:val="00347F4B"/>
    <w:rsid w:val="003667FF"/>
    <w:rsid w:val="003E3DA0"/>
    <w:rsid w:val="003E67F5"/>
    <w:rsid w:val="0041035E"/>
    <w:rsid w:val="00417393"/>
    <w:rsid w:val="00427C12"/>
    <w:rsid w:val="00434ADE"/>
    <w:rsid w:val="00454BEC"/>
    <w:rsid w:val="00460C3F"/>
    <w:rsid w:val="00467BDC"/>
    <w:rsid w:val="00477495"/>
    <w:rsid w:val="00491C3A"/>
    <w:rsid w:val="004F7830"/>
    <w:rsid w:val="00540C05"/>
    <w:rsid w:val="00545F63"/>
    <w:rsid w:val="0055421E"/>
    <w:rsid w:val="005923B0"/>
    <w:rsid w:val="005B055C"/>
    <w:rsid w:val="005D2369"/>
    <w:rsid w:val="005E2941"/>
    <w:rsid w:val="00646FF8"/>
    <w:rsid w:val="006B224E"/>
    <w:rsid w:val="006D0647"/>
    <w:rsid w:val="0070529B"/>
    <w:rsid w:val="007176FB"/>
    <w:rsid w:val="0072580A"/>
    <w:rsid w:val="00733D91"/>
    <w:rsid w:val="007372B1"/>
    <w:rsid w:val="00751A27"/>
    <w:rsid w:val="00755DEF"/>
    <w:rsid w:val="007845BB"/>
    <w:rsid w:val="007A74A5"/>
    <w:rsid w:val="007B4C70"/>
    <w:rsid w:val="007C3833"/>
    <w:rsid w:val="007D289A"/>
    <w:rsid w:val="007E48B5"/>
    <w:rsid w:val="007E5D09"/>
    <w:rsid w:val="007F7FB2"/>
    <w:rsid w:val="00807017"/>
    <w:rsid w:val="00816C7B"/>
    <w:rsid w:val="00842EDA"/>
    <w:rsid w:val="008554D5"/>
    <w:rsid w:val="008647CB"/>
    <w:rsid w:val="0087408C"/>
    <w:rsid w:val="008922B3"/>
    <w:rsid w:val="00892964"/>
    <w:rsid w:val="008C3E4F"/>
    <w:rsid w:val="00933AE8"/>
    <w:rsid w:val="00937C28"/>
    <w:rsid w:val="009E25E8"/>
    <w:rsid w:val="00A01EDE"/>
    <w:rsid w:val="00A145D7"/>
    <w:rsid w:val="00A91541"/>
    <w:rsid w:val="00B0463E"/>
    <w:rsid w:val="00B1765F"/>
    <w:rsid w:val="00B279A4"/>
    <w:rsid w:val="00B34993"/>
    <w:rsid w:val="00B51964"/>
    <w:rsid w:val="00B84685"/>
    <w:rsid w:val="00BC2875"/>
    <w:rsid w:val="00BC72B1"/>
    <w:rsid w:val="00C372B6"/>
    <w:rsid w:val="00C544FF"/>
    <w:rsid w:val="00D263AB"/>
    <w:rsid w:val="00D33F09"/>
    <w:rsid w:val="00D34539"/>
    <w:rsid w:val="00DA5EF7"/>
    <w:rsid w:val="00DB2915"/>
    <w:rsid w:val="00DB7C03"/>
    <w:rsid w:val="00E54AB6"/>
    <w:rsid w:val="00E91C63"/>
    <w:rsid w:val="00E93381"/>
    <w:rsid w:val="00EA52FF"/>
    <w:rsid w:val="00EA6364"/>
    <w:rsid w:val="00EB1B6D"/>
    <w:rsid w:val="00EF01BA"/>
    <w:rsid w:val="00F01A9E"/>
    <w:rsid w:val="00F32D40"/>
    <w:rsid w:val="00F361DE"/>
    <w:rsid w:val="00F40374"/>
    <w:rsid w:val="00F568CF"/>
    <w:rsid w:val="00F90DCC"/>
    <w:rsid w:val="00F934D5"/>
    <w:rsid w:val="00FE5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33EC77"/>
  <w15:docId w15:val="{EB67CD67-95BC-4BE2-B3B0-22830A407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463E"/>
    <w:rPr>
      <w:rFonts w:eastAsiaTheme="minorEastAsia"/>
      <w:lang w:eastAsia="da-DK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59"/>
    <w:rsid w:val="00B0463E"/>
    <w:pPr>
      <w:spacing w:after="0" w:line="240" w:lineRule="auto"/>
    </w:pPr>
    <w:rPr>
      <w:rFonts w:eastAsiaTheme="minorEastAsia"/>
      <w:lang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B046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B0463E"/>
    <w:rPr>
      <w:rFonts w:ascii="Tahoma" w:eastAsiaTheme="minorEastAsia" w:hAnsi="Tahoma" w:cs="Tahoma"/>
      <w:sz w:val="16"/>
      <w:szCs w:val="16"/>
      <w:lang w:eastAsia="da-DK"/>
    </w:rPr>
  </w:style>
  <w:style w:type="character" w:styleId="Hyperlink">
    <w:name w:val="Hyperlink"/>
    <w:basedOn w:val="Standardskrifttypeiafsnit"/>
    <w:uiPriority w:val="99"/>
    <w:unhideWhenUsed/>
    <w:rsid w:val="00B0463E"/>
    <w:rPr>
      <w:color w:val="0000FF" w:themeColor="hyperlink"/>
      <w:u w:val="single"/>
    </w:rPr>
  </w:style>
  <w:style w:type="paragraph" w:styleId="Sidehoved">
    <w:name w:val="header"/>
    <w:basedOn w:val="Normal"/>
    <w:link w:val="SidehovedTegn"/>
    <w:uiPriority w:val="99"/>
    <w:unhideWhenUsed/>
    <w:rsid w:val="0080701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807017"/>
    <w:rPr>
      <w:rFonts w:eastAsiaTheme="minorEastAsia"/>
      <w:lang w:eastAsia="da-DK"/>
    </w:rPr>
  </w:style>
  <w:style w:type="paragraph" w:styleId="Sidefod">
    <w:name w:val="footer"/>
    <w:basedOn w:val="Normal"/>
    <w:link w:val="SidefodTegn"/>
    <w:uiPriority w:val="99"/>
    <w:unhideWhenUsed/>
    <w:rsid w:val="0080701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807017"/>
    <w:rPr>
      <w:rFonts w:eastAsiaTheme="minorEastAsia"/>
      <w:lang w:eastAsia="da-DK"/>
    </w:rPr>
  </w:style>
  <w:style w:type="paragraph" w:customStyle="1" w:styleId="Default">
    <w:name w:val="Default"/>
    <w:rsid w:val="000A26E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gion Hovedstaden</Company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tte Marcussen</dc:creator>
  <cp:lastModifiedBy>Anne Møller Clausen</cp:lastModifiedBy>
  <cp:revision>2</cp:revision>
  <dcterms:created xsi:type="dcterms:W3CDTF">2021-02-24T14:07:00Z</dcterms:created>
  <dcterms:modified xsi:type="dcterms:W3CDTF">2021-02-24T14:07:00Z</dcterms:modified>
</cp:coreProperties>
</file>